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622CF206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153160"/>
                <wp:effectExtent l="0" t="0" r="1651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77777777" w:rsidR="00F93723" w:rsidRDefault="005D2C62" w:rsidP="0064782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      </w:r>
                          </w:p>
                          <w:p w14:paraId="05846211" w14:textId="62B16935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0.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">
                <v:textbox>
                  <w:txbxContent>
                    <w:p w14:paraId="4B1DF231" w14:textId="77777777" w:rsidR="00F93723" w:rsidRDefault="005D2C62" w:rsidP="0064782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</w:r>
                    </w:p>
                    <w:p w14:paraId="05846211" w14:textId="62B16935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29E0486A" w:rsidR="00702D1B" w:rsidRDefault="003A61ED" w:rsidP="00B20771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C2A7ECF" w14:textId="672518DC" w:rsidR="00702D1B" w:rsidRDefault="000069FC" w:rsidP="008110E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Developer Intern</w:t>
      </w:r>
      <w:r w:rsidR="00FE7D39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E7D39"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 w:rsidR="000339A4">
        <w:rPr>
          <w:rFonts w:asciiTheme="majorBidi" w:hAnsiTheme="majorBidi" w:cstheme="majorBidi"/>
          <w:b/>
          <w:bCs/>
          <w:sz w:val="20"/>
          <w:szCs w:val="20"/>
        </w:rPr>
        <w:t>adman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</w:t>
      </w:r>
      <w:r w:rsidR="00247A66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="00FE7D39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Sep 2018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28621337" w14:textId="4B9632DF" w:rsidR="00FE7D39" w:rsidRPr="00702D1B" w:rsidRDefault="00221820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9C06A3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="00535C70" w:rsidRPr="00702D1B">
        <w:rPr>
          <w:rFonts w:asciiTheme="majorBidi" w:hAnsiTheme="majorBidi" w:cstheme="majorBidi"/>
          <w:sz w:val="20"/>
          <w:szCs w:val="20"/>
        </w:rPr>
        <w:t xml:space="preserve">website </w:t>
      </w:r>
      <w:r w:rsidR="008048B3" w:rsidRPr="00702D1B">
        <w:rPr>
          <w:rFonts w:asciiTheme="majorBidi" w:hAnsiTheme="majorBidi" w:cstheme="majorBidi"/>
          <w:sz w:val="20"/>
          <w:szCs w:val="20"/>
        </w:rPr>
        <w:t>using C#, ASP.NET Core, and SQL Server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7BA30A0D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Real 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B.Sc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r w:rsidRPr="0079180A">
        <w:rPr>
          <w:rFonts w:asciiTheme="majorBidi" w:hAnsiTheme="majorBidi" w:cstheme="majorBidi"/>
          <w:sz w:val="20"/>
          <w:szCs w:val="20"/>
        </w:rPr>
        <w:t>SignalR</w:t>
      </w:r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PyTorch, TensorFlow, </w:t>
      </w:r>
      <w:r w:rsidRPr="00B85F87">
        <w:rPr>
          <w:rFonts w:asciiTheme="majorBidi" w:hAnsiTheme="majorBidi" w:cstheme="majorBidi"/>
          <w:sz w:val="20"/>
          <w:szCs w:val="20"/>
        </w:rPr>
        <w:t>LightGBM</w:t>
      </w:r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r>
        <w:rPr>
          <w:rFonts w:asciiTheme="majorBidi" w:hAnsiTheme="majorBidi" w:cstheme="majorBidi"/>
          <w:sz w:val="20"/>
          <w:szCs w:val="20"/>
        </w:rPr>
        <w:t>Optuna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D01E9B">
        <w:rPr>
          <w:rFonts w:asciiTheme="majorBidi" w:hAnsiTheme="majorBidi" w:cstheme="majorBidi"/>
          <w:sz w:val="20"/>
          <w:szCs w:val="20"/>
        </w:rPr>
        <w:t>PyG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F7686F">
        <w:rPr>
          <w:rFonts w:asciiTheme="majorBidi" w:hAnsiTheme="majorBidi" w:cstheme="majorBidi"/>
          <w:sz w:val="20"/>
          <w:szCs w:val="20"/>
        </w:rPr>
        <w:t>PyGad</w:t>
      </w:r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31F61C9E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>(read the whole CLRS)</w:t>
      </w:r>
    </w:p>
    <w:p w14:paraId="160BCFEB" w14:textId="5F839577" w:rsidR="00E15FDE" w:rsidRPr="0052155C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Alpaydin</w:t>
      </w:r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Pr="0052155C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>, and KMeans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r w:rsidRPr="00876293">
        <w:rPr>
          <w:rFonts w:asciiTheme="majorBidi" w:hAnsiTheme="majorBidi" w:cstheme="majorBidi"/>
          <w:sz w:val="20"/>
          <w:szCs w:val="20"/>
        </w:rPr>
        <w:t>FrMi: Fault-revealing Mutant Identification using Killability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r w:rsidR="008228F3">
        <w:rPr>
          <w:rFonts w:asciiTheme="majorBidi" w:hAnsiTheme="majorBidi" w:cstheme="majorBidi"/>
          <w:sz w:val="20"/>
          <w:szCs w:val="20"/>
        </w:rPr>
        <w:t xml:space="preserve">en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r w:rsidR="00C9047A">
        <w:rPr>
          <w:rFonts w:asciiTheme="majorBidi" w:hAnsiTheme="majorBidi" w:cstheme="majorBidi"/>
          <w:sz w:val="20"/>
          <w:szCs w:val="20"/>
        </w:rPr>
        <w:t>en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9E9F2" w14:textId="77777777" w:rsidR="003436CC" w:rsidRDefault="003436CC" w:rsidP="003746DD">
      <w:pPr>
        <w:spacing w:after="0" w:line="240" w:lineRule="auto"/>
      </w:pPr>
      <w:r>
        <w:separator/>
      </w:r>
    </w:p>
  </w:endnote>
  <w:endnote w:type="continuationSeparator" w:id="0">
    <w:p w14:paraId="44F93CF5" w14:textId="77777777" w:rsidR="003436CC" w:rsidRDefault="003436CC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D571C4" w14:textId="77777777" w:rsidR="003436CC" w:rsidRDefault="003436CC" w:rsidP="003746DD">
      <w:pPr>
        <w:spacing w:after="0" w:line="240" w:lineRule="auto"/>
      </w:pPr>
      <w:r>
        <w:separator/>
      </w:r>
    </w:p>
  </w:footnote>
  <w:footnote w:type="continuationSeparator" w:id="0">
    <w:p w14:paraId="09E221A0" w14:textId="77777777" w:rsidR="003436CC" w:rsidRDefault="003436CC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19FD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717F"/>
    <w:rsid w:val="00340071"/>
    <w:rsid w:val="0034104D"/>
    <w:rsid w:val="00341678"/>
    <w:rsid w:val="003420C5"/>
    <w:rsid w:val="003436CC"/>
    <w:rsid w:val="003460FC"/>
    <w:rsid w:val="0034626A"/>
    <w:rsid w:val="00350DF0"/>
    <w:rsid w:val="0035163E"/>
    <w:rsid w:val="00351B96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DAC"/>
    <w:rsid w:val="004730EB"/>
    <w:rsid w:val="0047449C"/>
    <w:rsid w:val="00474B5A"/>
    <w:rsid w:val="00477938"/>
    <w:rsid w:val="00477BDC"/>
    <w:rsid w:val="00481814"/>
    <w:rsid w:val="00482686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28F3"/>
    <w:rsid w:val="00824DF5"/>
    <w:rsid w:val="0083012E"/>
    <w:rsid w:val="008349A7"/>
    <w:rsid w:val="0083667D"/>
    <w:rsid w:val="00840380"/>
    <w:rsid w:val="008425CE"/>
    <w:rsid w:val="00842F38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938</Words>
  <Characters>534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277</cp:revision>
  <cp:lastPrinted>2023-05-11T20:08:00Z</cp:lastPrinted>
  <dcterms:created xsi:type="dcterms:W3CDTF">2023-07-30T09:09:00Z</dcterms:created>
  <dcterms:modified xsi:type="dcterms:W3CDTF">2023-07-30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